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ae6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f1c6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666f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edd3aa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5T15:56:57Z</dcterms:created>
  <dcterms:modified xsi:type="dcterms:W3CDTF">2019-06-25T15:56:57Z</dcterms:modified>
</cp:coreProperties>
</file>